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87ae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3d8b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b849e7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1c07cb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8T13:06:06Z</dcterms:created>
  <dcterms:modified xsi:type="dcterms:W3CDTF">2021-01-18T13:06:06Z</dcterms:modified>
</cp:coreProperties>
</file>